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X2793d7abffd281da1109e1d99f31ddd9381b1fc"/>
    <w:p>
      <w:pPr>
        <w:pStyle w:val="Heading1"/>
      </w:pPr>
      <w:r>
        <w:t xml:space="preserve">Internship Application Letter for Baker Position</w:t>
      </w:r>
    </w:p>
    <w:p>
      <w:pPr>
        <w:pStyle w:val="FirstParagraph"/>
      </w:pPr>
      <w:r>
        <w:t xml:space="preserve">Subject: Enthusiastic Application for Bakery Internship at Your Renowned Munich Establishment</w:t>
      </w:r>
    </w:p>
    <w:bookmarkEnd w:id="20"/>
    <w:p>
      <w:pPr>
        <w:pStyle w:val="BodyText"/>
      </w:pPr>
      <w:r>
        <w:t xml:space="preserve">[Company Name]</w:t>
      </w:r>
      <w:r>
        <w:br/>
      </w:r>
      <w:r>
        <w:t xml:space="preserve">[Bakery Name]</w:t>
      </w:r>
      <w:r>
        <w:br/>
      </w:r>
      <w:r>
        <w:t xml:space="preserve">Maximilianstraße 50</w:t>
      </w:r>
      <w:r>
        <w:br/>
      </w:r>
      <w:r>
        <w:t xml:space="preserve">80539 Munich</w:t>
      </w:r>
      <w:r>
        <w:br/>
      </w:r>
      <w:r>
        <w:t xml:space="preserve">Germany</w:t>
      </w:r>
    </w:p>
    <w:p>
      <w:pPr>
        <w:pStyle w:val="BodyText"/>
      </w:pPr>
      <w:r>
        <w:t xml:space="preserve">Dear Hiring Manager,</w:t>
      </w:r>
    </w:p>
    <w:p>
      <w:pPr>
        <w:pStyle w:val="BodyText"/>
      </w:pPr>
      <w:r>
        <w:t xml:space="preserve">As I prepare my formal Internship Application Letter, I am writing with profound enthusiasm to express my sincere interest in the Baker Internship position at your esteemed establishment in Germany Munich. Having followed your bakery's reputation for crafting artisanal breads and pastries that honor Bavarian traditions while embracing modern innovation, I am confident that this internship represents the ideal opportunity to immerse myself in the heart of German baking culture under masterful guidance.</w:t>
      </w:r>
    </w:p>
    <w:p>
      <w:pPr>
        <w:pStyle w:val="BodyText"/>
      </w:pPr>
      <w:r>
        <w:t xml:space="preserve">My journey as a future Baker began during my childhood in Canada, where I observed my grandmother transform simple ingredients into extraordinary loaves at her home bakery. This early exposure ignited a lifelong passion that led me to pursue formal training at the prestigious Culinary Institute of Toronto, where I earned my Diploma in Pastry Arts with honors. During my studies, I dedicated 150 hours to mastering traditional European baking techniques – from sourdough fermentation protocols to intricate laminated doughs – all while studying how German bakeries like your institution maintain centuries-old traditions amid contemporary demands. My academic focus included a comprehensive research project on "The Evolution of German Bread Culture: From Bauernbrot to Modern Artisanal Loaves," which deepened my appreciation for Munich's unique position within the European baking landscape.</w:t>
      </w:r>
    </w:p>
    <w:p>
      <w:pPr>
        <w:pStyle w:val="BodyText"/>
      </w:pPr>
      <w:r>
        <w:t xml:space="preserve">What particularly draws me to your bakery in Germany Munich is your commitment to sustainability and community. I was deeply impressed by your recent initiative supplying fresh, locally-sourced bread to Munich's community kitchens – a practice that aligns perfectly with my belief that baking transcends mere food production. Having volunteered at Toronto's Food Bank Bakery program where I helped prepare over 500 daily meals for families in need, I understand how a Baker can directly impact community wellbeing. In Germany Munich, I hope to contribute to similar values while learning from professionals who treat each loaf as both an art form and a social responsibility.</w:t>
      </w:r>
    </w:p>
    <w:p>
      <w:pPr>
        <w:pStyle w:val="BodyText"/>
      </w:pPr>
      <w:r>
        <w:t xml:space="preserve">My practical experience extends beyond academic training. For the past year, I have been apprenticing at "Bäckerei Amalienstraße" in Toronto – a bakery recognized for its German-inspired techniques. Here, I mastered critical skills including: precise dough scaling (achieving 95% accuracy in weight consistency), maintaining strict sanitation protocols compliant with Health Canada standards, and executing complex pastry compositions such as Linzer Torte and Bienenstich. Most significantly, I've developed proficiency in working with the specialized equipment used across German bakeries – from traditional stone ovens to modern proofing chambers – understanding that each tool serves a specific purpose in achieving that perfect crust-to-crust ratio central to German baking philosophy.</w:t>
      </w:r>
    </w:p>
    <w:p>
      <w:pPr>
        <w:pStyle w:val="BodyText"/>
      </w:pPr>
      <w:r>
        <w:t xml:space="preserve">What truly distinguishes this Internship Application Letter is my deep cultural preparedness for life and work in Germany Munich. I have spent six months studying German language intensively (reaching B2 level) with special focus on bakery terminology: "Teig" (dough), "Backofen" (oven), "Mischung" (mixture). I've also immersed myself in Bavarian culture through authentic cookbooks and documentaries, understanding that German breads like Pumpernickel and Vollkornbrot represent more than cuisine – they're cultural artifacts. My research on Munich's bakery scene revealed how establishments like yours operate within the "Bäckerei-Gesetz" (Bakery Act) which regulates everything from opening hours to ingredient standards, demonstrating my serious commitment to understanding the German professional context.</w:t>
      </w:r>
    </w:p>
    <w:p>
      <w:pPr>
        <w:pStyle w:val="BodyText"/>
      </w:pPr>
      <w:r>
        <w:t xml:space="preserve">I am particularly eager to learn your signature techniques for Bavarian-style breads. While I have experience with French and Canadian methods, Munich's unique approach – especially in creating that coveted dark rye crust through precise steam injection during baking – fascinates me. Your bakery's recent innovation with spelt flour sourdoughs (featured in the Munich Food Magazine) demonstrates exactly the creative spirit I wish to absorb. I am prepared to work early morning shifts, handle physically demanding tasks with precision, and learn every aspect of your production process from ingredient sourcing to customer service.</w:t>
      </w:r>
    </w:p>
    <w:p>
      <w:pPr>
        <w:pStyle w:val="BodyText"/>
      </w:pPr>
      <w:r>
        <w:t xml:space="preserve">Living and working in Germany Munich would represent a transformative opportunity for my development as a Baker. The city's rich history with "Brotkultur" (bread culture) – where bakeries function as neighborhood hubs rather than mere businesses – resonates deeply with me. I've studied how Munich's bakers maintain 400-year-old traditions while innovating, such as incorporating local Alpine herbs into breads or using historical milling techniques. This balance between heritage and modernity is precisely what I aspire to achieve in my career. As someone who has already researched your bakery's seasonal offerings (particularly the Advent-inspired Stollen recipes), I understand that this internship would provide more than technical training – it would offer cultural immersion at its most meaningful.</w:t>
      </w:r>
    </w:p>
    <w:p>
      <w:pPr>
        <w:pStyle w:val="BodyText"/>
      </w:pPr>
      <w:r>
        <w:t xml:space="preserve">My academic record, practical experience, and deep respect for German baking traditions position me to contribute immediately while learning rapidly. I have already secured my visa sponsorship through the "Bavaria International Internship Program" and will cover all accommodation costs through part-time work during non-internship hours. I am prepared to begin as early as June 1st, 2024, and remain flexible for your production schedule.</w:t>
      </w:r>
    </w:p>
    <w:p>
      <w:pPr>
        <w:pStyle w:val="BodyText"/>
      </w:pPr>
      <w:r>
        <w:t xml:space="preserve">In closing, this Internship Application Letter represents my most sincere commitment to becoming a skilled Baker within Germany Munich's distinguished culinary tradition. I would be honored to contribute to your team's legacy while learning from masters who understand that baking is never just about making bread – it's about nurturing community, preserving heritage, and creating moments of joy through every crusty loaf. Thank you for considering my application; I have attached my detailed resume and references for your review and welcome the opportunity to discuss how my passion aligns with your bakery's vision.</w:t>
      </w:r>
    </w:p>
    <w:p>
      <w:pPr>
        <w:pStyle w:val="BodyText"/>
      </w:pPr>
      <w:r>
        <w:t xml:space="preserve">Sincerely,</w:t>
      </w:r>
      <w:r>
        <w:br/>
      </w:r>
      <w:r>
        <w:br/>
      </w:r>
      <w:r>
        <w:t xml:space="preserve">[Your Full Name]</w:t>
      </w:r>
      <w:r>
        <w:br/>
      </w:r>
      <w:r>
        <w:t xml:space="preserve">[Phone Number] | [Email Address]</w:t>
      </w:r>
      <w:r>
        <w:br/>
      </w:r>
      <w:r>
        <w:t xml:space="preserve">Toronto, Ontario, Canada</w:t>
      </w:r>
      <w:r>
        <w:br/>
      </w:r>
      <w:r>
        <w:br/>
      </w:r>
      <w:r>
        <w:t xml:space="preserve">Enclosures: Resume, Reference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7-15T11:24:55Z</dcterms:created>
  <dcterms:modified xsi:type="dcterms:W3CDTF">2026-07-15T11:24:55Z</dcterms:modified>
</cp:coreProperties>
</file>

<file path=docProps/custom.xml><?xml version="1.0" encoding="utf-8"?>
<Properties xmlns="http://schemas.openxmlformats.org/officeDocument/2006/custom-properties" xmlns:vt="http://schemas.openxmlformats.org/officeDocument/2006/docPropsVTypes"/>
</file>